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4BDA" w14:textId="60A9FD9B" w:rsidR="00E8446D" w:rsidRDefault="00E8446D" w:rsidP="002637BE">
      <w:pPr>
        <w:rPr>
          <w:rFonts w:ascii="Arial" w:hAnsi="Arial" w:cs="Arial"/>
          <w:sz w:val="20"/>
          <w:szCs w:val="20"/>
        </w:rPr>
      </w:pPr>
    </w:p>
    <w:p w14:paraId="7C0739B9" w14:textId="6F058A70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E4647"/>
          <w:kern w:val="36"/>
          <w:sz w:val="44"/>
          <w:szCs w:val="44"/>
        </w:rPr>
      </w:pPr>
      <w:r w:rsidRPr="002E3331">
        <w:rPr>
          <w:rFonts w:eastAsia="Times New Roman" w:cstheme="minorHAnsi"/>
          <w:b/>
          <w:bCs/>
          <w:color w:val="5E4647"/>
          <w:kern w:val="36"/>
          <w:sz w:val="44"/>
          <w:szCs w:val="44"/>
        </w:rPr>
        <w:t>Trainen op de accommodaties van ASC</w:t>
      </w:r>
    </w:p>
    <w:p w14:paraId="3C3E57EE" w14:textId="77777777" w:rsidR="002E3331" w:rsidRPr="002E3331" w:rsidRDefault="002E3331" w:rsidP="002E3331">
      <w:pPr>
        <w:spacing w:after="75"/>
        <w:outlineLvl w:val="0"/>
        <w:rPr>
          <w:rFonts w:eastAsia="Times New Roman" w:cstheme="minorHAnsi"/>
          <w:color w:val="595959"/>
        </w:rPr>
      </w:pPr>
      <w:r w:rsidRPr="002E3331">
        <w:rPr>
          <w:rFonts w:eastAsia="Times New Roman" w:cstheme="minorHAnsi"/>
          <w:color w:val="595959"/>
        </w:rPr>
        <w:t>Bijgewerkt 13 juni 2021</w:t>
      </w:r>
    </w:p>
    <w:p w14:paraId="2FD3E504" w14:textId="77777777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95959"/>
        </w:rPr>
      </w:pPr>
    </w:p>
    <w:p w14:paraId="3EC02AB1" w14:textId="36066EC2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ASC beschikt over ruime trainingsfaciliteiten (indoor en outdoor) voor vrijwel alle schietdisciplines.</w:t>
      </w:r>
    </w:p>
    <w:p w14:paraId="6D328AFC" w14:textId="77777777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Daarvan wordt gebruik gemaakt voor het testen van schietmateriaal, voor trainingen onder begeleiding van een coach-trainer, voor allerlei vormen van (officiële en vriendschappelijke) wedstrijden, ‘</w:t>
      </w:r>
      <w:proofErr w:type="spellStart"/>
      <w:r w:rsidRPr="002E3331">
        <w:rPr>
          <w:rFonts w:cstheme="minorHAnsi"/>
          <w:b/>
          <w:bCs/>
          <w:sz w:val="24"/>
          <w:szCs w:val="24"/>
        </w:rPr>
        <w:t>clinics</w:t>
      </w:r>
      <w:proofErr w:type="spellEnd"/>
      <w:r w:rsidRPr="002E3331">
        <w:rPr>
          <w:rFonts w:cstheme="minorHAnsi"/>
          <w:b/>
          <w:bCs/>
          <w:sz w:val="24"/>
          <w:szCs w:val="24"/>
        </w:rPr>
        <w:t>’ en evenementen .</w:t>
      </w:r>
    </w:p>
    <w:p w14:paraId="470AD8B6" w14:textId="77777777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Tenslotte zijn de faciliteiten ook beschikbaar voor ‘vrije’ trainingen.</w:t>
      </w:r>
    </w:p>
    <w:p w14:paraId="2838C5AC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06289F01" w14:textId="2DDAAF75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 xml:space="preserve">1) </w:t>
      </w:r>
      <w:proofErr w:type="spellStart"/>
      <w:r w:rsidRPr="002E3331">
        <w:rPr>
          <w:rFonts w:cstheme="minorHAnsi"/>
          <w:b/>
          <w:bCs/>
          <w:sz w:val="24"/>
          <w:szCs w:val="24"/>
        </w:rPr>
        <w:t>Trainings</w:t>
      </w:r>
      <w:proofErr w:type="spellEnd"/>
      <w:r w:rsidRPr="002E3331">
        <w:rPr>
          <w:rFonts w:cstheme="minorHAnsi"/>
          <w:b/>
          <w:bCs/>
          <w:sz w:val="24"/>
          <w:szCs w:val="24"/>
        </w:rPr>
        <w:t>(stempel)kaart:</w:t>
      </w:r>
      <w:r w:rsidRPr="002E3331">
        <w:rPr>
          <w:rFonts w:cstheme="minorHAnsi"/>
          <w:sz w:val="24"/>
          <w:szCs w:val="24"/>
        </w:rPr>
        <w:br/>
        <w:t>ASC hanteert trainingseenheden in tijdsblokken van ca. 2 uur.</w:t>
      </w:r>
    </w:p>
    <w:p w14:paraId="5F689784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Ter dekking van kosten geeft ASC </w:t>
      </w:r>
      <w:proofErr w:type="spellStart"/>
      <w:r w:rsidRPr="002E3331">
        <w:rPr>
          <w:rFonts w:cstheme="minorHAnsi"/>
          <w:sz w:val="24"/>
          <w:szCs w:val="24"/>
        </w:rPr>
        <w:t>trainings</w:t>
      </w:r>
      <w:proofErr w:type="spellEnd"/>
      <w:r w:rsidRPr="002E3331">
        <w:rPr>
          <w:rFonts w:cstheme="minorHAnsi"/>
          <w:sz w:val="24"/>
          <w:szCs w:val="24"/>
        </w:rPr>
        <w:t xml:space="preserve">(stempel)kaarten uit. </w:t>
      </w:r>
    </w:p>
    <w:p w14:paraId="4A899EF6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De kosten hiervan bedragen (incl. BTW):</w:t>
      </w:r>
    </w:p>
    <w:p w14:paraId="1CA40E73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Incidentele training                            €   7,00 </w:t>
      </w:r>
      <w:r w:rsidRPr="002E3331">
        <w:rPr>
          <w:rFonts w:cstheme="minorHAnsi"/>
          <w:sz w:val="24"/>
          <w:szCs w:val="24"/>
        </w:rPr>
        <w:br/>
        <w:t>Trainingskaart voor 5 trainingen      € 25,00</w:t>
      </w:r>
      <w:r w:rsidRPr="002E3331">
        <w:rPr>
          <w:rFonts w:cstheme="minorHAnsi"/>
          <w:sz w:val="24"/>
          <w:szCs w:val="24"/>
        </w:rPr>
        <w:br/>
        <w:t>Trainingskaart voor 10 trainingen   € 45,00 </w:t>
      </w:r>
      <w:r w:rsidRPr="002E3331">
        <w:rPr>
          <w:rFonts w:cstheme="minorHAnsi"/>
          <w:sz w:val="24"/>
          <w:szCs w:val="24"/>
        </w:rPr>
        <w:br/>
        <w:t>– Een trainingskaart is niet persoonsgebonden en blijft geldig tot 2 jaar na afgifte.</w:t>
      </w:r>
    </w:p>
    <w:p w14:paraId="5CCB0567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-  De restwaarde van een (deels) gebruikte trainingskaart is niet terug inwisselbaar voor geld.</w:t>
      </w:r>
      <w:r w:rsidRPr="002E3331">
        <w:rPr>
          <w:rFonts w:cstheme="minorHAnsi"/>
          <w:sz w:val="24"/>
          <w:szCs w:val="24"/>
        </w:rPr>
        <w:br/>
        <w:t>– Je kunt meerdere sporters tegelijkertijd gebruik laten maken van 1 kaart, per sporter wordt dan per tijdsblok 1 eenheid afgestempeld.</w:t>
      </w:r>
    </w:p>
    <w:p w14:paraId="739B2006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Voor specifieke omstandigheden kunnen aparte afspraken van toepassing zijn.</w:t>
      </w:r>
    </w:p>
    <w:p w14:paraId="21287DB1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296ABE5A" w14:textId="77777777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2) Standaard afspraken</w:t>
      </w:r>
    </w:p>
    <w:p w14:paraId="7F154E5F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-&gt; Alleen op afspraak, dus reserveer vooraf een baan! </w:t>
      </w:r>
    </w:p>
    <w:p w14:paraId="6F6C7DE2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Dat kan meestal nog voor dezelfde dag</w:t>
      </w:r>
    </w:p>
    <w:p w14:paraId="30262C2E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Voor de winkel graag een aparte afspraak maken.</w:t>
      </w:r>
    </w:p>
    <w:p w14:paraId="4379BBE6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-&gt; Meld jouw aanwezigheid </w:t>
      </w:r>
      <w:r w:rsidRPr="002E3331">
        <w:rPr>
          <w:rFonts w:cstheme="minorHAnsi"/>
          <w:sz w:val="24"/>
          <w:szCs w:val="24"/>
          <w:u w:val="single"/>
        </w:rPr>
        <w:t>direct vooraf</w:t>
      </w:r>
      <w:r w:rsidRPr="002E3331">
        <w:rPr>
          <w:rFonts w:cstheme="minorHAnsi"/>
          <w:sz w:val="24"/>
          <w:szCs w:val="24"/>
        </w:rPr>
        <w:t xml:space="preserve"> bij één van onze medewerkers.</w:t>
      </w:r>
    </w:p>
    <w:p w14:paraId="302A4291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-&gt; Respecteer standaard veiligheidsregels. </w:t>
      </w:r>
    </w:p>
    <w:p w14:paraId="6048909C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     w.o. doelgericht uittrekken van de boog (geen ‘</w:t>
      </w:r>
      <w:proofErr w:type="spellStart"/>
      <w:r w:rsidRPr="002E3331">
        <w:rPr>
          <w:rFonts w:cstheme="minorHAnsi"/>
          <w:sz w:val="24"/>
          <w:szCs w:val="24"/>
        </w:rPr>
        <w:t>sky-aiming</w:t>
      </w:r>
      <w:proofErr w:type="spellEnd"/>
      <w:r w:rsidRPr="002E3331">
        <w:rPr>
          <w:rFonts w:cstheme="minorHAnsi"/>
          <w:sz w:val="24"/>
          <w:szCs w:val="24"/>
        </w:rPr>
        <w:t>’), uitsluitend</w:t>
      </w:r>
    </w:p>
    <w:p w14:paraId="5AE0AC01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     aan de schietlijn in de richting van het doel.</w:t>
      </w:r>
    </w:p>
    <w:p w14:paraId="78337B73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-&gt; Schietafstanden: Outdoor op alle afstanden tot 90m en Indoor 18m.</w:t>
      </w:r>
    </w:p>
    <w:p w14:paraId="6A13E9DA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–&gt; Trainen doe je in principe op een eigen blazoen en niet op een ‘kaal’ </w:t>
      </w:r>
      <w:proofErr w:type="spellStart"/>
      <w:r w:rsidRPr="002E3331">
        <w:rPr>
          <w:rFonts w:cstheme="minorHAnsi"/>
          <w:sz w:val="24"/>
          <w:szCs w:val="24"/>
        </w:rPr>
        <w:t>doelpak</w:t>
      </w:r>
      <w:proofErr w:type="spellEnd"/>
      <w:r w:rsidRPr="002E3331">
        <w:rPr>
          <w:rFonts w:cstheme="minorHAnsi"/>
          <w:sz w:val="24"/>
          <w:szCs w:val="24"/>
        </w:rPr>
        <w:t>.</w:t>
      </w:r>
      <w:r w:rsidRPr="002E3331">
        <w:rPr>
          <w:rFonts w:cstheme="minorHAnsi"/>
          <w:sz w:val="24"/>
          <w:szCs w:val="24"/>
        </w:rPr>
        <w:br/>
        <w:t>–&gt; Blazoenen zijn in de winkel te koop of je brengt ze zelf mee.</w:t>
      </w:r>
    </w:p>
    <w:p w14:paraId="18FF52CC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Als meerdere sporters tegelijkertijd schieten maak dan afspraken over het aantal pijlen per schietbeurt (in principe 3 of 6 pijlen) Dat zorgt ervoor dat jullie niet telkens op elkaar moeten wachten. </w:t>
      </w:r>
    </w:p>
    <w:p w14:paraId="16182697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Hou rekening met elkaar. Dat is wel zo prettig en veilig voor iedereen. </w:t>
      </w:r>
    </w:p>
    <w:p w14:paraId="378D3776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–&gt; Koffie en thee zijn altijd beschikbaar</w:t>
      </w:r>
    </w:p>
    <w:p w14:paraId="3F958415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7B261331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6EEBAC70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7B99FF5A" w14:textId="77777777" w:rsid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</w:p>
    <w:p w14:paraId="5F5FD7F0" w14:textId="77777777" w:rsid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</w:p>
    <w:p w14:paraId="4C9BC2BC" w14:textId="77777777" w:rsid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</w:p>
    <w:p w14:paraId="65F8E7C7" w14:textId="7AEC0C2B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 xml:space="preserve">2b Extra afspraken </w:t>
      </w:r>
      <w:proofErr w:type="spellStart"/>
      <w:r w:rsidRPr="002E3331">
        <w:rPr>
          <w:rFonts w:cstheme="minorHAnsi"/>
          <w:b/>
          <w:bCs/>
          <w:sz w:val="24"/>
          <w:szCs w:val="24"/>
        </w:rPr>
        <w:t>ivm</w:t>
      </w:r>
      <w:proofErr w:type="spellEnd"/>
      <w:r w:rsidRPr="002E3331">
        <w:rPr>
          <w:rFonts w:cstheme="minorHAnsi"/>
          <w:b/>
          <w:bCs/>
          <w:sz w:val="24"/>
          <w:szCs w:val="24"/>
        </w:rPr>
        <w:t xml:space="preserve"> COVID</w:t>
      </w:r>
    </w:p>
    <w:p w14:paraId="18E0A871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-Volgens richtlijnen RIVM </w:t>
      </w:r>
    </w:p>
    <w:p w14:paraId="7DAAC725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-Op het gehele terrein is de 1,5m afstand regel van toepassing.</w:t>
      </w:r>
    </w:p>
    <w:p w14:paraId="1BA6DD51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-In de binnen accommodatie is het dragen van een mondkapje (uitgezonderd aan de schietlijn) van toepassing.</w:t>
      </w:r>
    </w:p>
    <w:p w14:paraId="6B851E1A" w14:textId="363DDDB2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-1 sporter per baan.</w:t>
      </w:r>
    </w:p>
    <w:p w14:paraId="6CE0B5B1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-Vermijd contact met andermans equipment.</w:t>
      </w:r>
    </w:p>
    <w:p w14:paraId="03A73706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-Train effectief (het sociale aspect van onze sport moet helaas voorlopig wat minder)</w:t>
      </w:r>
    </w:p>
    <w:p w14:paraId="40F68E10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4DB4CE15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3) Donderdagavondtraining:</w:t>
      </w:r>
      <w:r w:rsidRPr="002E3331">
        <w:rPr>
          <w:rFonts w:cstheme="minorHAnsi"/>
          <w:sz w:val="24"/>
          <w:szCs w:val="24"/>
        </w:rPr>
        <w:br/>
        <w:t xml:space="preserve">Vanaf 10 juni kan je weer elke donderdagavond  van 19.30 tot 21.30  (op afspraak) individueel trainen samen met andere sporters onder begeleiding/toezicht van Johan. </w:t>
      </w:r>
    </w:p>
    <w:p w14:paraId="2C52E667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Afhankelijk van de weersomstandigheden wordt getraind op de binnen- en/of buitenbanen.</w:t>
      </w:r>
      <w:r w:rsidRPr="002E3331">
        <w:rPr>
          <w:rFonts w:cstheme="minorHAnsi"/>
          <w:sz w:val="24"/>
          <w:szCs w:val="24"/>
        </w:rPr>
        <w:br/>
        <w:t>Je krijgt handige Tips &amp; Tricks van Johan van Dongen om mee aan de slag te gaan.</w:t>
      </w:r>
      <w:r w:rsidRPr="002E3331">
        <w:rPr>
          <w:rFonts w:cstheme="minorHAnsi"/>
          <w:sz w:val="24"/>
          <w:szCs w:val="24"/>
        </w:rPr>
        <w:br/>
        <w:t>De accommodatie is voor deze training geopend vanaf 19.00 uur.</w:t>
      </w:r>
    </w:p>
    <w:p w14:paraId="035DD10B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41293B62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4) Tijdsblokken</w:t>
      </w:r>
    </w:p>
    <w:p w14:paraId="65D7F4C4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Voor vrije trainingen (binnen- en/of buiten) kan je voor op Dinsdag, Woensdag, Donderdag en/of Vrijdag de volgende tijdsblokken reserveren: </w:t>
      </w:r>
    </w:p>
    <w:p w14:paraId="28D5FF10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09.00 – 11.00</w:t>
      </w:r>
      <w:r w:rsidRPr="002E3331">
        <w:rPr>
          <w:rFonts w:cstheme="minorHAnsi"/>
          <w:sz w:val="24"/>
          <w:szCs w:val="24"/>
        </w:rPr>
        <w:br/>
        <w:t>11.00 – 13.00</w:t>
      </w:r>
      <w:r w:rsidRPr="002E3331">
        <w:rPr>
          <w:rFonts w:cstheme="minorHAnsi"/>
          <w:sz w:val="24"/>
          <w:szCs w:val="24"/>
        </w:rPr>
        <w:br/>
        <w:t>13.00 – 15.00</w:t>
      </w:r>
      <w:r w:rsidRPr="002E3331">
        <w:rPr>
          <w:rFonts w:cstheme="minorHAnsi"/>
          <w:sz w:val="24"/>
          <w:szCs w:val="24"/>
        </w:rPr>
        <w:br/>
        <w:t>15.00 – 17.00</w:t>
      </w:r>
    </w:p>
    <w:p w14:paraId="34A6C5F4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Zaterdag zijn de volgende tijdsblokken beschikbaar:</w:t>
      </w:r>
      <w:r w:rsidRPr="002E3331">
        <w:rPr>
          <w:rFonts w:cstheme="minorHAnsi"/>
          <w:sz w:val="24"/>
          <w:szCs w:val="24"/>
        </w:rPr>
        <w:br/>
        <w:t>09.00 – 11.00</w:t>
      </w:r>
      <w:r w:rsidRPr="002E3331">
        <w:rPr>
          <w:rFonts w:cstheme="minorHAnsi"/>
          <w:sz w:val="24"/>
          <w:szCs w:val="24"/>
        </w:rPr>
        <w:br/>
        <w:t>11.15 – 13.15</w:t>
      </w:r>
      <w:r w:rsidRPr="002E3331">
        <w:rPr>
          <w:rFonts w:cstheme="minorHAnsi"/>
          <w:sz w:val="24"/>
          <w:szCs w:val="24"/>
        </w:rPr>
        <w:br/>
        <w:t>13.30 – 15.30</w:t>
      </w:r>
    </w:p>
    <w:p w14:paraId="7D0503DE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447260DF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Heb je nog vragen/suggesties of wil je een afspraak maken?</w:t>
      </w:r>
      <w:r w:rsidRPr="002E3331">
        <w:rPr>
          <w:rFonts w:cstheme="minorHAnsi"/>
          <w:sz w:val="24"/>
          <w:szCs w:val="24"/>
        </w:rPr>
        <w:br/>
        <w:t>Neem per email contact op met Mary op </w:t>
      </w:r>
      <w:hyperlink r:id="rId8" w:history="1">
        <w:r w:rsidRPr="002E3331">
          <w:rPr>
            <w:rStyle w:val="Hyperlink"/>
            <w:rFonts w:cstheme="minorHAnsi"/>
            <w:color w:val="EA9629"/>
            <w:sz w:val="24"/>
            <w:szCs w:val="24"/>
          </w:rPr>
          <w:t>mary@archeryservicecenter.nl </w:t>
        </w:r>
      </w:hyperlink>
      <w:r w:rsidRPr="002E3331">
        <w:rPr>
          <w:rFonts w:cstheme="minorHAnsi"/>
          <w:sz w:val="24"/>
          <w:szCs w:val="24"/>
        </w:rPr>
        <w:br/>
        <w:t>Of bel naar 0031 (0) 653 15 16 31.</w:t>
      </w:r>
    </w:p>
    <w:p w14:paraId="72FB2359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27881375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74730802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574AAE79" w14:textId="77777777" w:rsidR="00F66274" w:rsidRPr="002E3331" w:rsidRDefault="00F66274" w:rsidP="002E3331">
      <w:pPr>
        <w:pStyle w:val="Geenafstand"/>
        <w:rPr>
          <w:rFonts w:cstheme="minorHAnsi"/>
          <w:sz w:val="24"/>
          <w:szCs w:val="24"/>
        </w:rPr>
      </w:pPr>
    </w:p>
    <w:p w14:paraId="478A8253" w14:textId="27B68D96" w:rsidR="00CB7148" w:rsidRPr="002E3331" w:rsidRDefault="00CB7148" w:rsidP="002E3331">
      <w:pPr>
        <w:pStyle w:val="Geenafstand"/>
        <w:rPr>
          <w:rFonts w:cstheme="minorHAnsi"/>
          <w:i/>
          <w:iCs/>
          <w:color w:val="000000"/>
          <w:sz w:val="24"/>
          <w:szCs w:val="24"/>
          <w:lang w:eastAsia="nl-NL"/>
        </w:rPr>
      </w:pPr>
    </w:p>
    <w:sectPr w:rsidR="00CB7148" w:rsidRPr="002E3331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BE966" w14:textId="77777777" w:rsidR="001E0C9F" w:rsidRDefault="001E0C9F" w:rsidP="00D12042">
      <w:r>
        <w:separator/>
      </w:r>
    </w:p>
  </w:endnote>
  <w:endnote w:type="continuationSeparator" w:id="0">
    <w:p w14:paraId="33434BAA" w14:textId="77777777" w:rsidR="001E0C9F" w:rsidRDefault="001E0C9F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68E4B" w14:textId="77777777" w:rsidR="001E0C9F" w:rsidRDefault="001E0C9F" w:rsidP="00D12042">
      <w:r>
        <w:separator/>
      </w:r>
    </w:p>
  </w:footnote>
  <w:footnote w:type="continuationSeparator" w:id="0">
    <w:p w14:paraId="42354EC6" w14:textId="77777777" w:rsidR="001E0C9F" w:rsidRDefault="001E0C9F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qwUAZOUTECwAAAA="/>
  </w:docVars>
  <w:rsids>
    <w:rsidRoot w:val="00D12042"/>
    <w:rsid w:val="00035335"/>
    <w:rsid w:val="00047F77"/>
    <w:rsid w:val="000776D8"/>
    <w:rsid w:val="000A4483"/>
    <w:rsid w:val="0011185D"/>
    <w:rsid w:val="00132B63"/>
    <w:rsid w:val="00137937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231001"/>
    <w:rsid w:val="00234485"/>
    <w:rsid w:val="00235EBA"/>
    <w:rsid w:val="00255E6D"/>
    <w:rsid w:val="00261B6D"/>
    <w:rsid w:val="002637BE"/>
    <w:rsid w:val="00287ECF"/>
    <w:rsid w:val="002B48FE"/>
    <w:rsid w:val="002C38AB"/>
    <w:rsid w:val="002C6E3C"/>
    <w:rsid w:val="002D2556"/>
    <w:rsid w:val="002E3331"/>
    <w:rsid w:val="002F33E2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413FF5"/>
    <w:rsid w:val="00470B29"/>
    <w:rsid w:val="00476920"/>
    <w:rsid w:val="00491F93"/>
    <w:rsid w:val="004A0DDF"/>
    <w:rsid w:val="004A5282"/>
    <w:rsid w:val="004F45A4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522D2"/>
    <w:rsid w:val="00663E73"/>
    <w:rsid w:val="00697D4D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D64EB"/>
    <w:rsid w:val="007E3943"/>
    <w:rsid w:val="007F15F6"/>
    <w:rsid w:val="00800115"/>
    <w:rsid w:val="008035D2"/>
    <w:rsid w:val="00811507"/>
    <w:rsid w:val="0086324D"/>
    <w:rsid w:val="008746EF"/>
    <w:rsid w:val="008E7A8E"/>
    <w:rsid w:val="008F00B1"/>
    <w:rsid w:val="00900DFB"/>
    <w:rsid w:val="0091385D"/>
    <w:rsid w:val="00924BBF"/>
    <w:rsid w:val="009622BB"/>
    <w:rsid w:val="009A6862"/>
    <w:rsid w:val="009C74FA"/>
    <w:rsid w:val="009D5C48"/>
    <w:rsid w:val="00A17CB5"/>
    <w:rsid w:val="00A419FE"/>
    <w:rsid w:val="00A64773"/>
    <w:rsid w:val="00AD20C2"/>
    <w:rsid w:val="00AD287B"/>
    <w:rsid w:val="00B161F0"/>
    <w:rsid w:val="00B75411"/>
    <w:rsid w:val="00B863FA"/>
    <w:rsid w:val="00B91A58"/>
    <w:rsid w:val="00BE1B1A"/>
    <w:rsid w:val="00BF3615"/>
    <w:rsid w:val="00BF49B2"/>
    <w:rsid w:val="00C313EC"/>
    <w:rsid w:val="00C44504"/>
    <w:rsid w:val="00C456E9"/>
    <w:rsid w:val="00C51C78"/>
    <w:rsid w:val="00C52485"/>
    <w:rsid w:val="00C6481E"/>
    <w:rsid w:val="00C76792"/>
    <w:rsid w:val="00C76A5E"/>
    <w:rsid w:val="00C8462A"/>
    <w:rsid w:val="00CB7148"/>
    <w:rsid w:val="00CB7E80"/>
    <w:rsid w:val="00CC79D1"/>
    <w:rsid w:val="00D12042"/>
    <w:rsid w:val="00D21187"/>
    <w:rsid w:val="00D3036D"/>
    <w:rsid w:val="00D33747"/>
    <w:rsid w:val="00D61DEC"/>
    <w:rsid w:val="00D9370A"/>
    <w:rsid w:val="00DA5AA4"/>
    <w:rsid w:val="00E1348A"/>
    <w:rsid w:val="00E321E0"/>
    <w:rsid w:val="00E464D0"/>
    <w:rsid w:val="00E4756E"/>
    <w:rsid w:val="00E54B3B"/>
    <w:rsid w:val="00E57703"/>
    <w:rsid w:val="00E8446D"/>
    <w:rsid w:val="00E874C1"/>
    <w:rsid w:val="00E9066B"/>
    <w:rsid w:val="00EB64E3"/>
    <w:rsid w:val="00ED2FEB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E53FBB5"/>
  <w15:docId w15:val="{59BE97AA-9FE4-4E9D-A83C-F65E0F4A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4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Mary - Archeryservicecenter.nl</cp:lastModifiedBy>
  <cp:revision>2</cp:revision>
  <cp:lastPrinted>2020-05-04T09:18:00Z</cp:lastPrinted>
  <dcterms:created xsi:type="dcterms:W3CDTF">2021-06-14T17:24:00Z</dcterms:created>
  <dcterms:modified xsi:type="dcterms:W3CDTF">2021-06-14T17:24:00Z</dcterms:modified>
</cp:coreProperties>
</file>